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Primary</w:t>
      </w:r>
      <w:r>
        <w:t xml:space="preserve"> </w:t>
      </w:r>
      <w:r>
        <w:t xml:space="preserve">Position</w:t>
      </w:r>
      <w:r>
        <w:t xml:space="preserve"> </w:t>
      </w:r>
      <w:r>
        <w:t xml:space="preserve">in</w:t>
      </w:r>
      <w:r>
        <w:t xml:space="preserve"> </w:t>
      </w:r>
      <w:r>
        <w:t xml:space="preserve">Italy</w:t>
      </w:r>
      <w:r>
        <w:t xml:space="preserve"> </w:t>
      </w:r>
      <w:r>
        <w:t xml:space="preserve">Naples</w:t>
      </w:r>
    </w:p>
    <w:bookmarkStart w:id="26" w:name="X0e808603a397458725b2f6b2a53131fcb919d47"/>
    <w:p>
      <w:pPr>
        <w:pStyle w:val="Heading1"/>
      </w:pPr>
      <w:r>
        <w:t xml:space="preserve">COVER LETTER FOR PRIMARY TEACHER POSITION IN ITALY NAPLES</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Dear Hiring Committee,</w:t>
      </w:r>
    </w:p>
    <w:p>
      <w:pPr>
        <w:pStyle w:val="BodyText"/>
      </w:pPr>
      <w:r>
        <w:t xml:space="preserve">As an enthusiastic and dedicated educator with a strong passion for primary education, I am writing to express my interest in the Primary Teacher position at your esteemed institution in Naples, Italy. This opportunity aligns perfectly with my professional goals and my commitment to fostering a nurturing, inclusive, and academically enriching environment for young learners. With a solid foundation in early childhood education and a deep appreciation for Italian culture, I am eager to contribute my skills and experiences to support the educational mission of your school while immersing myself in the vibrant community of Naples.</w:t>
      </w:r>
    </w:p>
    <w:bookmarkStart w:id="20" w:name="Xcc216853f6dc3006b1da834bbf4d7731274a527"/>
    <w:p>
      <w:pPr>
        <w:pStyle w:val="Heading2"/>
      </w:pPr>
      <w:r>
        <w:t xml:space="preserve">Why I Am Drawn to Teaching in Italy Naples</w:t>
      </w:r>
    </w:p>
    <w:p>
      <w:pPr>
        <w:pStyle w:val="FirstParagraph"/>
      </w:pPr>
      <w:r>
        <w:t xml:space="preserve">The unique blend of historical richness, cultural diversity, and dynamic energy that defines Naples has always inspired me. As a teacher, I believe that education is not just about academic achievement but also about cultivating curiosity, creativity, and a sense of belonging. Naples, with its historic landmarks like the UNESCO World Heritage sites of Pompeii and the Amalfi Coast, offers an unparalleled backdrop for teaching young minds to explore their world with wonder. The city’s vibrant neighborhoods, from the bustling streets of Mercato di Porta Nolana to the serene beauty of Posillipo, provide endless opportunities to connect classroom learning with real-world experiences. Teaching in Naples would allow me to not only share my expertise but also grow as an educator by engaging with a community that values tradition while embracing innovation.</w:t>
      </w:r>
    </w:p>
    <w:bookmarkEnd w:id="20"/>
    <w:bookmarkStart w:id="21" w:name="X353a1893d5f2ba52be47783f701b2affd9e285d"/>
    <w:p>
      <w:pPr>
        <w:pStyle w:val="Heading2"/>
      </w:pPr>
      <w:r>
        <w:t xml:space="preserve">Qualifications and Experience as a Primary Teacher</w:t>
      </w:r>
    </w:p>
    <w:p>
      <w:pPr>
        <w:pStyle w:val="FirstParagraph"/>
      </w:pPr>
      <w:r>
        <w:t xml:space="preserve">I hold a [Degree, e.g., Bachelor’s/Master’s in Primary Education] from [University Name], where I specialized in child development, pedagogical strategies, and inclusive education. Over the past [X years], I have taught primary students in diverse settings, including urban and rural schools, where I developed a deep understanding of the unique challenges and opportunities that come with educating young learners. My experience includes designing age-appropriate curricula aligned with national standards, implementing differentiated instruction to meet individual learning needs, and fostering collaborative classroom environments that encourage critical thinking and social-emotional growth.</w:t>
      </w:r>
    </w:p>
    <w:p>
      <w:pPr>
        <w:pStyle w:val="BodyText"/>
      </w:pPr>
      <w:r>
        <w:t xml:space="preserve">One of my most rewarding experiences was working at [Previous School Name], where I created interdisciplinary units that integrated art, science, and literature to make learning engaging and meaningful. For example, I designed a project-based unit on "The History of Naples," where students explored local history through storytelling, museum visits, and creative writing. This approach not only deepened their academic knowledge but also helped them develop a stronger connection to their community. I am particularly passionate about using technology to enhance learning—whether through interactive apps for language development or digital storytelling tools that empower students to express their ideas.</w:t>
      </w:r>
    </w:p>
    <w:bookmarkEnd w:id="21"/>
    <w:bookmarkStart w:id="22" w:name="X3716882e00932694e5a04970bc11f3eb05a2fdc"/>
    <w:p>
      <w:pPr>
        <w:pStyle w:val="Heading2"/>
      </w:pPr>
      <w:r>
        <w:t xml:space="preserve">Understanding the Italian Education System</w:t>
      </w:r>
    </w:p>
    <w:p>
      <w:pPr>
        <w:pStyle w:val="FirstParagraph"/>
      </w:pPr>
      <w:r>
        <w:t xml:space="preserve">I have a strong grasp of the Italian education system, including its focus on holistic development and the importance of early childhood education. I am familiar with the requirements for primary teachers in Italy, such as adherence to national curricula (Piano dell’Offerta Formativa) and the emphasis on bilingualism, especially in regions like Campania. My experience working with multilingual students has equipped me with strategies to support language acquisition while ensuring all learners feel valued and included. I am also committed to staying updated on educational reforms and best practices, as evidenced by my participation in professional development workshops on topics such as inclusive education and classroom management.</w:t>
      </w:r>
    </w:p>
    <w:bookmarkEnd w:id="22"/>
    <w:bookmarkStart w:id="23" w:name="why-naples-is-the-perfect-fit"/>
    <w:p>
      <w:pPr>
        <w:pStyle w:val="Heading2"/>
      </w:pPr>
      <w:r>
        <w:t xml:space="preserve">Why Naples is the Perfect Fit</w:t>
      </w:r>
    </w:p>
    <w:p>
      <w:pPr>
        <w:pStyle w:val="FirstParagraph"/>
      </w:pPr>
      <w:r>
        <w:t xml:space="preserve">Naples, with its rich cultural heritage and welcoming atmosphere, represents an ideal setting for me to grow both personally and professionally. The city’s emphasis on community and family values resonates deeply with my own philosophy of education, which prioritizes collaboration between teachers, students, and families. I am particularly drawn to the opportunity to work in a school that values creativity, cultural awareness, and civic responsibility—qualities that are central to the Italian educational ethos. Additionally, Naples’ proximity to historical sites like Pompeii and Herculaneum offers a unique chance to bring history lessons to life through field trips and hands-on learning experiences.</w:t>
      </w:r>
    </w:p>
    <w:bookmarkEnd w:id="23"/>
    <w:bookmarkStart w:id="24" w:name="my-vision-for-teaching-in-naples"/>
    <w:p>
      <w:pPr>
        <w:pStyle w:val="Heading2"/>
      </w:pPr>
      <w:r>
        <w:t xml:space="preserve">My Vision for Teaching in Naples</w:t>
      </w:r>
    </w:p>
    <w:p>
      <w:pPr>
        <w:pStyle w:val="FirstParagraph"/>
      </w:pPr>
      <w:r>
        <w:t xml:space="preserve">If given the opportunity to join your school, I aim to create a classroom environment where every student feels safe, respected, and motivated to learn. I will prioritize building strong relationships with students and their families, ensuring that education is a collaborative journey. My goal is to inspire curiosity and a love for learning by incorporating local traditions, art forms (such as the iconic Neapolitan music), and environmental awareness into my teaching. For instance, I plan to introduce projects that connect students with Naples’ natural landscapes, such as studying the biodiversity of the surrounding Vesuvius area or exploring sustainability practices in the city.</w:t>
      </w:r>
    </w:p>
    <w:bookmarkEnd w:id="24"/>
    <w:bookmarkStart w:id="25" w:name="conclusion"/>
    <w:p>
      <w:pPr>
        <w:pStyle w:val="Heading2"/>
      </w:pPr>
      <w:r>
        <w:t xml:space="preserve">Conclusion</w:t>
      </w:r>
    </w:p>
    <w:p>
      <w:pPr>
        <w:pStyle w:val="FirstParagraph"/>
      </w:pPr>
      <w:r>
        <w:t xml:space="preserve">In conclusion, I am confident that my qualifications, passion for teaching, and cultural adaptability make me a strong candidate for the Primary Teacher position in Naples. I am eager to contribute to your school’s mission of nurturing well-rounded individuals who are prepared to thrive in an ever-changing world. Thank you for considering my application. I would be honored to discuss how my skills and vision align with your educational goals and look forward to the opportunity to work with your team.</w:t>
      </w:r>
    </w:p>
    <w:p>
      <w:pPr>
        <w:pStyle w:val="BodyText"/>
      </w:pPr>
      <w:r>
        <w:t xml:space="preserve">Sincerely,</w:t>
      </w:r>
      <w:r>
        <w:br/>
      </w:r>
      <w:r>
        <w:rPr>
          <w:bCs/>
          <w:b/>
        </w:rP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Primary Position in Italy Naples</dc:title>
  <dc:creator/>
  <dc:language>en</dc:language>
  <cp:keywords/>
  <dcterms:created xsi:type="dcterms:W3CDTF">2026-07-23T12:59:10Z</dcterms:created>
  <dcterms:modified xsi:type="dcterms:W3CDTF">2026-07-23T12:59:10Z</dcterms:modified>
</cp:coreProperties>
</file>

<file path=docProps/custom.xml><?xml version="1.0" encoding="utf-8"?>
<Properties xmlns="http://schemas.openxmlformats.org/officeDocument/2006/custom-properties" xmlns:vt="http://schemas.openxmlformats.org/officeDocument/2006/docPropsVTypes"/>
</file>